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0E28" w:rsidRPr="00D06B2A" w:rsidRDefault="00720E28" w:rsidP="00720E28">
      <w:pPr>
        <w:pStyle w:val="Heading1"/>
        <w:rPr>
          <w:rFonts w:ascii="Times New Roman" w:hAnsi="Times New Roman" w:cs="Times New Roman"/>
        </w:rPr>
      </w:pPr>
      <w:bookmarkStart w:id="0" w:name="_Toc486498352"/>
      <w:proofErr w:type="gramStart"/>
      <w:r w:rsidRPr="002B39A5">
        <w:rPr>
          <w:rFonts w:ascii="Times New Roman" w:hAnsi="Times New Roman" w:cs="Times New Roman"/>
          <w:lang w:eastAsia="zh-CN"/>
        </w:rPr>
        <w:t>S6 File</w:t>
      </w:r>
      <w:r>
        <w:rPr>
          <w:rFonts w:ascii="Times New Roman" w:hAnsi="Times New Roman" w:cs="Times New Roman"/>
          <w:lang w:eastAsia="zh-CN"/>
        </w:rPr>
        <w:t>.</w:t>
      </w:r>
      <w:proofErr w:type="gramEnd"/>
      <w:r w:rsidRPr="00D06B2A">
        <w:rPr>
          <w:rFonts w:ascii="Times New Roman" w:hAnsi="Times New Roman" w:cs="Times New Roman"/>
        </w:rPr>
        <w:t xml:space="preserve"> Risk of bias summary</w:t>
      </w:r>
      <w:bookmarkEnd w:id="0"/>
    </w:p>
    <w:tbl>
      <w:tblPr>
        <w:tblStyle w:val="TableGrid"/>
        <w:tblW w:w="9697" w:type="dxa"/>
        <w:tblLook w:val="04A0" w:firstRow="1" w:lastRow="0" w:firstColumn="1" w:lastColumn="0" w:noHBand="0" w:noVBand="1"/>
      </w:tblPr>
      <w:tblGrid>
        <w:gridCol w:w="1272"/>
        <w:gridCol w:w="1471"/>
        <w:gridCol w:w="1238"/>
        <w:gridCol w:w="1172"/>
        <w:gridCol w:w="1172"/>
        <w:gridCol w:w="1261"/>
        <w:gridCol w:w="1105"/>
        <w:gridCol w:w="1061"/>
      </w:tblGrid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tudy (Reference numbers of included studies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lection bias (random sequence generation and allocation concealment)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Performance bias (blinding of participants and personnel)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Detection bias (blinding of outcome assessment)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Attrition bias (incomplete outcome data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Reporting bias (selective reporting)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Other potential bias (baseline imbalance and differential diagnostic activity)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Overall judgement of study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Andersen 1982 (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specified clearly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the numbers of randomised participants and drop-outs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Aronovitch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9 (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specified clearly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25/ 105) in standard hospital surfaces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incomplete reporting of participant numbers in analysis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Bennett 1998 (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16/116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selective reporting of pressure ulcer data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High: differential diagnostic activity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Bliss 1967 (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13/83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aseline balance not clearly specifi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Cao 2013 (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generated randomisation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Unclear: allocation concealment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outcome not pre-specifi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avicchioli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7 (6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30/170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Chen 2015 (7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selective reporting of outcome data at specific time-point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Cobb 1997 (8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allocation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 and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Collier 1996 (9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t blind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outcome data reported incompletely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; unclear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Conine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0 (10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39/187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Cooper 1998 (1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“conservatively numbered envelopes” and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16/100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Daechsel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85 (1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Unclear: randomisation and allocation concealment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emarre 2012 (1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: computer-generated randomisation and adequate concealment 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probably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probably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Economides 1995 (1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 and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Ewing 1964 (1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outcome data presented incompletely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Feuchtinger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6 (16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ITT analysis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Finnegan 2008 (17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Web-based randomisation softwar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9/40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aseline balance and diagnostic activity 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Gao 2014 (18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not report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Gray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4 (19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ttrition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: no differential diagnostic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ray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8 (20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ttrition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Gray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8 (2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ttrition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pre-specified outcome not report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not report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Gunningberg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0 (2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ttrition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clearly specifi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ampton 1997 (2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ttrition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not report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not report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ofman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4 (2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8/44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Inman 1993 (2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Ji 2011 (26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Jiang 2015 (27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pre-specified outcome not report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Jolley 2004 (28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ow: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High: high proportion of missing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ata (98/539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Unclear: unclear baseline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emp 1993 (29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aurent 1998 (30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clearly specifi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azzara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1 (3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ttrition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iu 2012 (3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pre-specified outcome reported incompletely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clearly specifi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Malbrain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10 (3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drawing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McGowan 2000 (3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allocation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istiaen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9 (3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generated randomisation and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; outcome data reported incompletely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ixon 1998 (36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stratified randomisation; central allocation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ixon 2006 (37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generated randomisation and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Ozyurek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15 (38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generated randomisation and central allocation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rop-outs not clearly specifi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Price 1999 (39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generated randomisation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30/80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Qu 2014 (40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Rafter 2011 (4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the number of randomised participants not report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etails not clearly specifi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Ricci 2013 (4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enerated randomisation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Unclear: blinding not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Unclear: blinding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Unclear: outcome not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clearly specified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No serious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ssell 2000 (4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Russell 2003 (4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simple randomisation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anada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3 (4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high proportion of missing data (26/108)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difference in sample size between Japanese and English copies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anty 1994 (46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number of randomised patients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data on specific support surface not report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chultz 1999 (47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ideranko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2 (48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the number of participants in analysis not specifi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tapleton 1986 (49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outcome not clearly specified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Unclear: diagnostic activity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akala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6 (50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Tang 2014 (5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baseline 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Taylor 1999 (5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rop-outs not clearly specified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outcome reported only for one group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Theaker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5 (5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anderwee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05 (5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mputer-generated randomisation and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assessment not specifically for pre-specified outcome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van </w:t>
            </w: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een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11 (5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van </w:t>
            </w: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een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13 (56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and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ermette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2012 (57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no blinding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ery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Vyhlidal</w:t>
            </w:r>
            <w:proofErr w:type="spellEnd"/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 1997 (58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drawing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High: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Wang 2016 (59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clearly specifi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Wei 2016 (60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Whitney 1984 (61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randomisation not reported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adequate concealment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unclear baseline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differential diagnostic activit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Xu 2015 (62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coin tossing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clearly specified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Zhao 2008 (63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; coin tossing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Unclear: blinding not </w:t>
            </w: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Zhan 2014 (64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;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: no imbalanc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diagnostic activity not specified clearly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  <w:tr w:rsidR="00720E28" w:rsidRPr="00D06B2A" w:rsidTr="00C20B2D">
        <w:tc>
          <w:tcPr>
            <w:tcW w:w="12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Zhang 2015 (65)</w:t>
            </w:r>
          </w:p>
        </w:tc>
        <w:tc>
          <w:tcPr>
            <w:tcW w:w="1416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Low; random-number table;</w:t>
            </w:r>
          </w:p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concealment not reported</w:t>
            </w:r>
          </w:p>
        </w:tc>
        <w:tc>
          <w:tcPr>
            <w:tcW w:w="1238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Unclear: blinding not reported</w:t>
            </w:r>
          </w:p>
        </w:tc>
        <w:tc>
          <w:tcPr>
            <w:tcW w:w="1172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2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105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  <w:tc>
          <w:tcPr>
            <w:tcW w:w="1061" w:type="dxa"/>
          </w:tcPr>
          <w:p w:rsidR="00720E28" w:rsidRPr="00D06B2A" w:rsidRDefault="00720E28" w:rsidP="00C20B2D">
            <w:pPr>
              <w:spacing w:before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6B2A">
              <w:rPr>
                <w:rFonts w:ascii="Times New Roman" w:hAnsi="Times New Roman" w:cs="Times New Roman"/>
                <w:sz w:val="20"/>
                <w:szCs w:val="20"/>
              </w:rPr>
              <w:t>No serious limitation</w:t>
            </w:r>
          </w:p>
        </w:tc>
      </w:tr>
    </w:tbl>
    <w:p w:rsidR="008A6305" w:rsidRDefault="00720E28">
      <w:bookmarkStart w:id="1" w:name="_GoBack"/>
      <w:bookmarkEnd w:id="1"/>
    </w:p>
    <w:sectPr w:rsidR="008A63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zGwNLE0tbA0NTVQ0lEKTi0uzszPAykwrAUAzzVMqCwAAAA="/>
  </w:docVars>
  <w:rsids>
    <w:rsidRoot w:val="005232C4"/>
    <w:rsid w:val="00093C07"/>
    <w:rsid w:val="00187A79"/>
    <w:rsid w:val="005232C4"/>
    <w:rsid w:val="00624337"/>
    <w:rsid w:val="00720E28"/>
    <w:rsid w:val="00854FFC"/>
    <w:rsid w:val="00E52818"/>
    <w:rsid w:val="00E6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E28"/>
  </w:style>
  <w:style w:type="paragraph" w:styleId="Heading1">
    <w:name w:val="heading 1"/>
    <w:basedOn w:val="Normal"/>
    <w:next w:val="Normal"/>
    <w:link w:val="Heading1Char"/>
    <w:uiPriority w:val="9"/>
    <w:qFormat/>
    <w:rsid w:val="00720E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E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720E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E28"/>
  </w:style>
  <w:style w:type="paragraph" w:styleId="Heading1">
    <w:name w:val="heading 1"/>
    <w:basedOn w:val="Normal"/>
    <w:next w:val="Normal"/>
    <w:link w:val="Heading1Char"/>
    <w:uiPriority w:val="9"/>
    <w:qFormat/>
    <w:rsid w:val="00720E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E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720E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264</Words>
  <Characters>12905</Characters>
  <Application>Microsoft Office Word</Application>
  <DocSecurity>0</DocSecurity>
  <Lines>107</Lines>
  <Paragraphs>30</Paragraphs>
  <ScaleCrop>false</ScaleCrop>
  <Company>University of Manchester</Company>
  <LinksUpToDate>false</LinksUpToDate>
  <CharactersWithSpaces>15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hu Shi</dc:creator>
  <cp:keywords/>
  <dc:description/>
  <cp:lastModifiedBy>Chunhu Shi</cp:lastModifiedBy>
  <cp:revision>2</cp:revision>
  <dcterms:created xsi:type="dcterms:W3CDTF">2017-09-27T08:21:00Z</dcterms:created>
  <dcterms:modified xsi:type="dcterms:W3CDTF">2017-09-27T08:21:00Z</dcterms:modified>
</cp:coreProperties>
</file>